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3108"/>
        <w:gridCol w:w="3132"/>
        <w:gridCol w:w="3120"/>
      </w:tblGrid>
      <w:tr w:rsidR="000B1198" w:rsidRPr="004C032C" w14:paraId="23408432" w14:textId="77777777" w:rsidTr="00DA29E6">
        <w:trPr>
          <w:trHeight w:val="2420"/>
        </w:trPr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33197E75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المملكة العربية السعودية</w:t>
            </w:r>
          </w:p>
          <w:p w14:paraId="74150A4B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وزارة التعليم العالي</w:t>
            </w:r>
          </w:p>
          <w:p w14:paraId="6638DD80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  <w:rtl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جامعة الإمام محمد بن سعود الإسلامية</w:t>
            </w:r>
          </w:p>
          <w:p w14:paraId="2E9653E3" w14:textId="77777777" w:rsidR="000B1198" w:rsidRPr="004C032C" w:rsidRDefault="000B1198" w:rsidP="004C032C">
            <w:pPr>
              <w:bidi w:val="0"/>
              <w:jc w:val="center"/>
              <w:rPr>
                <w:sz w:val="20"/>
                <w:szCs w:val="20"/>
                <w:rtl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581D03E1" w14:textId="77777777" w:rsidR="0018672A" w:rsidRPr="004C032C" w:rsidRDefault="000B1198" w:rsidP="00CB2E79">
            <w:pPr>
              <w:bidi w:val="0"/>
              <w:jc w:val="center"/>
              <w:rPr>
                <w:rFonts w:ascii="Garamond" w:hAnsi="Garamond"/>
                <w:sz w:val="20"/>
                <w:szCs w:val="20"/>
                <w:rtl/>
              </w:rPr>
            </w:pPr>
            <w:r w:rsidRPr="004C032C">
              <w:rPr>
                <w:rFonts w:ascii="Garamond" w:hAnsi="Garamond"/>
                <w:noProof/>
                <w:sz w:val="20"/>
                <w:szCs w:val="20"/>
                <w:lang w:val="en-CA" w:eastAsia="en-CA"/>
              </w:rPr>
              <w:drawing>
                <wp:inline distT="0" distB="0" distL="0" distR="0" wp14:anchorId="186747A8" wp14:editId="4D34A716">
                  <wp:extent cx="866775" cy="657225"/>
                  <wp:effectExtent l="0" t="0" r="0" b="0"/>
                  <wp:docPr id="1" name="Picture" descr="A description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 description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963" cy="6634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2AB576" w14:textId="77777777" w:rsidR="0018672A" w:rsidRPr="004C032C" w:rsidRDefault="0018672A" w:rsidP="00CB2E79">
            <w:pPr>
              <w:bidi w:val="0"/>
              <w:rPr>
                <w:rFonts w:ascii="Garamond" w:hAnsi="Garamond"/>
                <w:sz w:val="20"/>
                <w:szCs w:val="20"/>
                <w:rtl/>
              </w:rPr>
            </w:pPr>
          </w:p>
          <w:p w14:paraId="0383526D" w14:textId="1E6084E9" w:rsidR="00FF425A" w:rsidRPr="004C032C" w:rsidRDefault="00983B3C" w:rsidP="00BC4383">
            <w:pPr>
              <w:bidi w:val="0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u w:val="single"/>
              </w:rPr>
              <w:t>Second term 1441/</w:t>
            </w:r>
            <w:r w:rsidR="00FF425A" w:rsidRPr="004C032C">
              <w:rPr>
                <w:rFonts w:ascii="Garamond" w:hAnsi="Garamond"/>
                <w:b/>
                <w:bCs/>
                <w:u w:val="single"/>
              </w:rPr>
              <w:t>20</w:t>
            </w:r>
            <w:r>
              <w:rPr>
                <w:rFonts w:ascii="Garamond" w:hAnsi="Garamond"/>
                <w:b/>
                <w:bCs/>
                <w:u w:val="single"/>
              </w:rPr>
              <w:t>20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5FFDC91B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KINGDOM OF SAUDI ARABIA</w:t>
            </w:r>
          </w:p>
          <w:p w14:paraId="261902C7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Ministry of Higher Education</w:t>
            </w:r>
          </w:p>
          <w:p w14:paraId="288C4A56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 xml:space="preserve">Al-Imam </w:t>
            </w:r>
            <w:r w:rsidR="004C032C">
              <w:rPr>
                <w:rFonts w:ascii="Garamond" w:hAnsi="Garamond"/>
                <w:b/>
                <w:bCs/>
                <w:sz w:val="20"/>
                <w:szCs w:val="20"/>
              </w:rPr>
              <w:t xml:space="preserve">Mohammad </w:t>
            </w: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University</w:t>
            </w:r>
          </w:p>
          <w:p w14:paraId="290C8801" w14:textId="77777777" w:rsidR="000B1198" w:rsidRPr="004C032C" w:rsidRDefault="000B1198" w:rsidP="004C032C">
            <w:pPr>
              <w:bidi w:val="0"/>
              <w:jc w:val="center"/>
              <w:rPr>
                <w:rFonts w:ascii="Garamond" w:hAnsi="Garamond" w:cstheme="majorBidi"/>
                <w:b/>
                <w:bCs/>
                <w:sz w:val="18"/>
                <w:szCs w:val="18"/>
                <w:rtl/>
              </w:rPr>
            </w:pPr>
            <w:r w:rsidRPr="004C032C">
              <w:rPr>
                <w:rFonts w:ascii="Garamond" w:hAnsi="Garamond"/>
                <w:b/>
                <w:bCs/>
                <w:sz w:val="18"/>
                <w:szCs w:val="18"/>
              </w:rPr>
              <w:t>College of Computer &amp; Information Sciences</w:t>
            </w:r>
          </w:p>
          <w:p w14:paraId="60CA6222" w14:textId="77777777" w:rsidR="000B1198" w:rsidRPr="004C032C" w:rsidRDefault="000B1198" w:rsidP="00CB2E79">
            <w:pPr>
              <w:bidi w:val="0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4F238F0A" w14:textId="77777777" w:rsidR="000B1198" w:rsidRPr="004C032C" w:rsidRDefault="000B1198" w:rsidP="00CB2E79">
            <w:pPr>
              <w:bidi w:val="0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2233408F" w14:textId="77777777" w:rsidR="000B1198" w:rsidRPr="004C032C" w:rsidRDefault="000B1198" w:rsidP="00CB2E79">
            <w:pPr>
              <w:bidi w:val="0"/>
              <w:jc w:val="right"/>
              <w:rPr>
                <w:rFonts w:ascii="Garamond" w:hAnsi="Garamond"/>
                <w:sz w:val="20"/>
                <w:szCs w:val="20"/>
                <w:rtl/>
              </w:rPr>
            </w:pPr>
          </w:p>
        </w:tc>
      </w:tr>
      <w:tr w:rsidR="009D5A0D" w:rsidRPr="009D5A0D" w14:paraId="3DAA5B6D" w14:textId="77777777" w:rsidTr="00DA29E6">
        <w:trPr>
          <w:trHeight w:val="3770"/>
        </w:trPr>
        <w:tc>
          <w:tcPr>
            <w:tcW w:w="957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C2842" w14:textId="77777777" w:rsidR="000B1198" w:rsidRPr="009D5A0D" w:rsidRDefault="002D4C47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</w:pPr>
            <w:r w:rsidRPr="009D5A0D"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  <w:t>Software Engineering (CS- 310)</w:t>
            </w:r>
          </w:p>
          <w:p w14:paraId="3C4171B9" w14:textId="2964C2DC" w:rsidR="002D4C47" w:rsidRPr="009D5A0D" w:rsidRDefault="00E572F4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</w:pPr>
            <w:r w:rsidRPr="009D5A0D"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  <w:t xml:space="preserve">BSCS- </w:t>
            </w:r>
            <w:r w:rsidR="002D4C47" w:rsidRPr="009D5A0D"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  <w:t xml:space="preserve">Section: </w:t>
            </w:r>
            <w:r w:rsidR="00032942" w:rsidRPr="009D5A0D">
              <w:rPr>
                <w:rFonts w:ascii="Garamond" w:hAnsi="Garamond" w:cstheme="minorHAnsi" w:hint="cs"/>
                <w:b/>
                <w:bCs/>
                <w:color w:val="000000" w:themeColor="text1"/>
                <w:sz w:val="36"/>
                <w:szCs w:val="36"/>
                <w:rtl/>
              </w:rPr>
              <w:t>171</w:t>
            </w:r>
          </w:p>
          <w:p w14:paraId="35B4A8E3" w14:textId="77777777" w:rsidR="002D4C47" w:rsidRPr="009D5A0D" w:rsidRDefault="002D4C47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</w:pPr>
          </w:p>
          <w:p w14:paraId="6EBFEEC5" w14:textId="77777777" w:rsidR="002D4C47" w:rsidRPr="009D5A0D" w:rsidRDefault="002D4C47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</w:pPr>
          </w:p>
          <w:p w14:paraId="5437E165" w14:textId="01447AE9" w:rsidR="000B1198" w:rsidRPr="009D5A0D" w:rsidRDefault="00BC4383" w:rsidP="00CB2E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</w:pPr>
            <w:r w:rsidRPr="009D5A0D"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  <w:t>Project-Phase</w:t>
            </w:r>
            <w:r w:rsidR="002D4C47" w:rsidRPr="009D5A0D"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  <w:t xml:space="preserve"> No: </w:t>
            </w:r>
            <w:r w:rsidR="00032942" w:rsidRPr="009D5A0D">
              <w:rPr>
                <w:rFonts w:ascii="Garamond" w:hAnsi="Garamond" w:cstheme="minorHAnsi" w:hint="cs"/>
                <w:b/>
                <w:bCs/>
                <w:color w:val="000000" w:themeColor="text1"/>
                <w:sz w:val="36"/>
                <w:szCs w:val="36"/>
                <w:rtl/>
              </w:rPr>
              <w:t>00</w:t>
            </w:r>
          </w:p>
          <w:p w14:paraId="7ECEB3D5" w14:textId="40476125" w:rsidR="002D4C47" w:rsidRPr="009D5A0D" w:rsidRDefault="00032942" w:rsidP="004C032C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</w:pPr>
            <w:r w:rsidRPr="009D5A0D">
              <w:rPr>
                <w:rFonts w:ascii="Garamond" w:hAnsi="Garamond" w:cstheme="minorHAnsi"/>
                <w:b/>
                <w:bCs/>
                <w:color w:val="000000" w:themeColor="text1"/>
                <w:sz w:val="36"/>
                <w:szCs w:val="36"/>
              </w:rPr>
              <w:t>Home tools rental</w:t>
            </w:r>
          </w:p>
          <w:p w14:paraId="5AD5F1E8" w14:textId="0E20548E" w:rsidR="004C032C" w:rsidRPr="009D5A0D" w:rsidRDefault="004C032C" w:rsidP="004C032C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000000" w:themeColor="text1"/>
                <w:sz w:val="28"/>
                <w:szCs w:val="28"/>
              </w:rPr>
            </w:pPr>
            <w:r w:rsidRPr="009D5A0D">
              <w:rPr>
                <w:rFonts w:ascii="Garamond" w:hAnsi="Garamond" w:cstheme="minorHAnsi"/>
                <w:b/>
                <w:bCs/>
                <w:color w:val="000000" w:themeColor="text1"/>
                <w:sz w:val="28"/>
                <w:szCs w:val="28"/>
              </w:rPr>
              <w:t>(</w:t>
            </w:r>
            <w:r w:rsidR="00785E52" w:rsidRPr="009D5A0D">
              <w:rPr>
                <w:rFonts w:ascii="Garamond" w:hAnsi="Garamond" w:cstheme="minorHAnsi"/>
                <w:b/>
                <w:bCs/>
                <w:color w:val="000000" w:themeColor="text1"/>
                <w:sz w:val="28"/>
                <w:szCs w:val="28"/>
              </w:rPr>
              <w:t>Proposal</w:t>
            </w:r>
            <w:r w:rsidRPr="009D5A0D">
              <w:rPr>
                <w:rFonts w:ascii="Garamond" w:hAnsi="Garamond" w:cstheme="minorHAnsi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  <w:p w14:paraId="5CAE311D" w14:textId="77777777" w:rsidR="002D4C47" w:rsidRPr="009D5A0D" w:rsidRDefault="002D4C47" w:rsidP="00CB2E79">
            <w:pPr>
              <w:bidi w:val="0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</w:p>
          <w:p w14:paraId="6D8C6277" w14:textId="11BC1732" w:rsidR="000B1198" w:rsidRPr="009D5A0D" w:rsidRDefault="004C032C" w:rsidP="00032942">
            <w:pPr>
              <w:pStyle w:val="1"/>
              <w:bidi w:val="0"/>
              <w:jc w:val="center"/>
              <w:outlineLvl w:val="0"/>
              <w:rPr>
                <w:color w:val="000000" w:themeColor="text1"/>
              </w:rPr>
            </w:pPr>
            <w:r w:rsidRPr="009D5A0D">
              <w:rPr>
                <w:color w:val="000000" w:themeColor="text1"/>
              </w:rPr>
              <w:t>Submitted By</w:t>
            </w:r>
          </w:p>
        </w:tc>
      </w:tr>
      <w:tr w:rsidR="009D5A0D" w:rsidRPr="009D5A0D" w14:paraId="0A14C866" w14:textId="77777777" w:rsidTr="00DA29E6">
        <w:trPr>
          <w:trHeight w:val="5300"/>
        </w:trPr>
        <w:tc>
          <w:tcPr>
            <w:tcW w:w="957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24987" w14:textId="7E4FA514" w:rsidR="002D4C47" w:rsidRPr="009D5A0D" w:rsidRDefault="00032942" w:rsidP="00DD228E">
            <w:pPr>
              <w:pStyle w:val="2"/>
              <w:bidi w:val="0"/>
              <w:jc w:val="center"/>
              <w:outlineLvl w:val="1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9D5A0D">
              <w:rPr>
                <w:color w:val="000000" w:themeColor="text1"/>
                <w:sz w:val="28"/>
                <w:szCs w:val="28"/>
              </w:rPr>
              <w:t>Abdulmalik</w:t>
            </w:r>
            <w:proofErr w:type="spellEnd"/>
            <w:r w:rsidRPr="009D5A0D">
              <w:rPr>
                <w:color w:val="000000" w:themeColor="text1"/>
                <w:sz w:val="28"/>
                <w:szCs w:val="28"/>
              </w:rPr>
              <w:t xml:space="preserve"> Abdullatif </w:t>
            </w:r>
            <w:proofErr w:type="spellStart"/>
            <w:r w:rsidRPr="009D5A0D">
              <w:rPr>
                <w:color w:val="000000" w:themeColor="text1"/>
                <w:sz w:val="28"/>
                <w:szCs w:val="28"/>
              </w:rPr>
              <w:t>alsheddi</w:t>
            </w:r>
            <w:proofErr w:type="spellEnd"/>
            <w:r w:rsidRPr="009D5A0D">
              <w:rPr>
                <w:color w:val="000000" w:themeColor="text1"/>
                <w:sz w:val="28"/>
                <w:szCs w:val="28"/>
              </w:rPr>
              <w:t xml:space="preserve"> (439016735) </w:t>
            </w:r>
            <w:r w:rsidR="004C032C" w:rsidRPr="009D5A0D">
              <w:rPr>
                <w:color w:val="000000" w:themeColor="text1"/>
                <w:sz w:val="28"/>
                <w:szCs w:val="28"/>
              </w:rPr>
              <w:t>– Coordinator</w:t>
            </w:r>
          </w:p>
          <w:p w14:paraId="604B8D38" w14:textId="7805A744" w:rsidR="00DD228E" w:rsidRPr="009D5A0D" w:rsidRDefault="00032942" w:rsidP="00DD228E">
            <w:pPr>
              <w:pStyle w:val="2"/>
              <w:bidi w:val="0"/>
              <w:jc w:val="center"/>
              <w:outlineLvl w:val="1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>Abdulaziz</w:t>
            </w:r>
            <w:proofErr w:type="spellEnd"/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 xml:space="preserve"> Fahad </w:t>
            </w:r>
            <w:proofErr w:type="spellStart"/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>AlOthman</w:t>
            </w:r>
            <w:proofErr w:type="spellEnd"/>
            <w:r w:rsidR="00DD228E" w:rsidRPr="009D5A0D">
              <w:rPr>
                <w:color w:val="000000" w:themeColor="text1"/>
                <w:sz w:val="28"/>
                <w:szCs w:val="28"/>
              </w:rPr>
              <w:t xml:space="preserve"> (</w:t>
            </w:r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>439013755</w:t>
            </w:r>
            <w:r w:rsidR="00DD228E" w:rsidRPr="009D5A0D">
              <w:rPr>
                <w:color w:val="000000" w:themeColor="text1"/>
                <w:sz w:val="28"/>
                <w:szCs w:val="28"/>
              </w:rPr>
              <w:t>)</w:t>
            </w:r>
          </w:p>
          <w:p w14:paraId="4D757AA1" w14:textId="550B0E47" w:rsidR="00DD228E" w:rsidRPr="009D5A0D" w:rsidRDefault="00032942" w:rsidP="00DD228E">
            <w:pPr>
              <w:pStyle w:val="2"/>
              <w:bidi w:val="0"/>
              <w:jc w:val="center"/>
              <w:outlineLvl w:val="1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>Abdulaziz</w:t>
            </w:r>
            <w:proofErr w:type="spellEnd"/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 xml:space="preserve"> Mohammed </w:t>
            </w:r>
            <w:proofErr w:type="spellStart"/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>AlBarrak</w:t>
            </w:r>
            <w:proofErr w:type="spellEnd"/>
            <w:r w:rsidR="00DD228E" w:rsidRPr="009D5A0D">
              <w:rPr>
                <w:color w:val="000000" w:themeColor="text1"/>
                <w:sz w:val="28"/>
                <w:szCs w:val="28"/>
              </w:rPr>
              <w:t xml:space="preserve"> (</w:t>
            </w:r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>439015815</w:t>
            </w:r>
            <w:r w:rsidR="00DD228E" w:rsidRPr="009D5A0D">
              <w:rPr>
                <w:color w:val="000000" w:themeColor="text1"/>
                <w:sz w:val="28"/>
                <w:szCs w:val="28"/>
              </w:rPr>
              <w:t>)</w:t>
            </w:r>
          </w:p>
          <w:p w14:paraId="2EEE51CC" w14:textId="76A069C3" w:rsidR="00DD228E" w:rsidRPr="009D5A0D" w:rsidRDefault="00032942" w:rsidP="00DD228E">
            <w:pPr>
              <w:pStyle w:val="2"/>
              <w:bidi w:val="0"/>
              <w:jc w:val="center"/>
              <w:outlineLvl w:val="1"/>
              <w:rPr>
                <w:color w:val="000000" w:themeColor="text1"/>
                <w:sz w:val="28"/>
                <w:szCs w:val="28"/>
              </w:rPr>
            </w:pPr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 xml:space="preserve">Mohamed Fahad </w:t>
            </w:r>
            <w:proofErr w:type="spellStart"/>
            <w:r w:rsidRPr="009D5A0D">
              <w:rPr>
                <w:rFonts w:cs="Calibri"/>
                <w:color w:val="000000" w:themeColor="text1"/>
                <w:sz w:val="28"/>
                <w:szCs w:val="28"/>
                <w:shd w:val="clear" w:color="auto" w:fill="FFFFFF"/>
              </w:rPr>
              <w:t>Ghunaim</w:t>
            </w:r>
            <w:proofErr w:type="spellEnd"/>
            <w:r w:rsidRPr="009D5A0D">
              <w:rPr>
                <w:color w:val="000000" w:themeColor="text1"/>
                <w:sz w:val="28"/>
                <w:szCs w:val="28"/>
              </w:rPr>
              <w:t xml:space="preserve"> </w:t>
            </w:r>
            <w:r w:rsidR="00DD228E" w:rsidRPr="009D5A0D">
              <w:rPr>
                <w:color w:val="000000" w:themeColor="text1"/>
                <w:sz w:val="28"/>
                <w:szCs w:val="28"/>
              </w:rPr>
              <w:t>(</w:t>
            </w:r>
            <w:r w:rsidRPr="009D5A0D">
              <w:rPr>
                <w:color w:val="000000" w:themeColor="text1"/>
                <w:sz w:val="28"/>
                <w:szCs w:val="28"/>
              </w:rPr>
              <w:t>439013912</w:t>
            </w:r>
            <w:r w:rsidR="00DD228E" w:rsidRPr="009D5A0D">
              <w:rPr>
                <w:color w:val="000000" w:themeColor="text1"/>
                <w:sz w:val="28"/>
                <w:szCs w:val="28"/>
              </w:rPr>
              <w:t>)</w:t>
            </w:r>
          </w:p>
          <w:p w14:paraId="07C4DAC0" w14:textId="77777777" w:rsidR="002D4C47" w:rsidRPr="009D5A0D" w:rsidRDefault="002D4C47" w:rsidP="00CB2E79">
            <w:pPr>
              <w:bidi w:val="0"/>
              <w:rPr>
                <w:rFonts w:asciiTheme="majorHAnsi" w:hAnsiTheme="majorHAnsi"/>
                <w:b/>
                <w:bCs/>
                <w:color w:val="000000" w:themeColor="text1"/>
                <w:sz w:val="28"/>
                <w:szCs w:val="28"/>
              </w:rPr>
            </w:pPr>
          </w:p>
          <w:p w14:paraId="2608B0D9" w14:textId="77777777" w:rsidR="00DD228E" w:rsidRPr="009D5A0D" w:rsidRDefault="00DD228E" w:rsidP="00DD228E">
            <w:pPr>
              <w:bidi w:val="0"/>
              <w:rPr>
                <w:color w:val="000000" w:themeColor="text1"/>
              </w:rPr>
            </w:pPr>
          </w:p>
          <w:p w14:paraId="3675380B" w14:textId="77777777" w:rsidR="00DD228E" w:rsidRPr="009D5A0D" w:rsidRDefault="00DD228E" w:rsidP="00DD228E">
            <w:pPr>
              <w:bidi w:val="0"/>
              <w:rPr>
                <w:color w:val="000000" w:themeColor="text1"/>
              </w:rPr>
            </w:pPr>
          </w:p>
          <w:p w14:paraId="49F3D536" w14:textId="77777777" w:rsidR="004C032C" w:rsidRPr="009D5A0D" w:rsidRDefault="004C032C" w:rsidP="004C032C">
            <w:pPr>
              <w:pStyle w:val="1"/>
              <w:bidi w:val="0"/>
              <w:jc w:val="center"/>
              <w:outlineLvl w:val="0"/>
              <w:rPr>
                <w:color w:val="000000" w:themeColor="text1"/>
              </w:rPr>
            </w:pPr>
            <w:r w:rsidRPr="009D5A0D">
              <w:rPr>
                <w:color w:val="000000" w:themeColor="text1"/>
              </w:rPr>
              <w:t>Supervisor</w:t>
            </w:r>
          </w:p>
          <w:p w14:paraId="2A4762F1" w14:textId="6EB9BCD8" w:rsidR="004C032C" w:rsidRPr="009D5A0D" w:rsidRDefault="00032942" w:rsidP="004C032C">
            <w:pPr>
              <w:pStyle w:val="1"/>
              <w:bidi w:val="0"/>
              <w:jc w:val="center"/>
              <w:outlineLvl w:val="0"/>
              <w:rPr>
                <w:color w:val="000000" w:themeColor="text1"/>
                <w:sz w:val="32"/>
                <w:szCs w:val="32"/>
              </w:rPr>
            </w:pPr>
            <w:proofErr w:type="spellStart"/>
            <w:proofErr w:type="gramStart"/>
            <w:r w:rsidRPr="009D5A0D">
              <w:rPr>
                <w:rStyle w:val="2Char"/>
                <w:color w:val="000000" w:themeColor="text1"/>
                <w:sz w:val="30"/>
                <w:szCs w:val="30"/>
              </w:rPr>
              <w:t>Dr.Sultan</w:t>
            </w:r>
            <w:proofErr w:type="spellEnd"/>
            <w:proofErr w:type="gramEnd"/>
            <w:r w:rsidRPr="009D5A0D">
              <w:rPr>
                <w:rStyle w:val="2Char"/>
                <w:color w:val="000000" w:themeColor="text1"/>
                <w:sz w:val="30"/>
                <w:szCs w:val="30"/>
              </w:rPr>
              <w:t xml:space="preserve"> AL Qahtani </w:t>
            </w:r>
          </w:p>
          <w:p w14:paraId="0FAB87BA" w14:textId="77777777" w:rsidR="002D4C47" w:rsidRPr="009D5A0D" w:rsidRDefault="002D4C47" w:rsidP="00CB2E79">
            <w:pPr>
              <w:bidi w:val="0"/>
              <w:jc w:val="center"/>
              <w:rPr>
                <w:color w:val="000000" w:themeColor="text1"/>
                <w:sz w:val="32"/>
                <w:szCs w:val="32"/>
              </w:rPr>
            </w:pPr>
          </w:p>
          <w:p w14:paraId="4282ABAF" w14:textId="77777777" w:rsidR="002D4C47" w:rsidRPr="009D5A0D" w:rsidRDefault="002D4C47" w:rsidP="00CB2E79">
            <w:pPr>
              <w:bidi w:val="0"/>
              <w:jc w:val="center"/>
              <w:rPr>
                <w:color w:val="000000" w:themeColor="text1"/>
                <w:sz w:val="32"/>
                <w:szCs w:val="32"/>
              </w:rPr>
            </w:pPr>
          </w:p>
          <w:p w14:paraId="2A012C7F" w14:textId="789BCBC5" w:rsidR="004C032C" w:rsidRPr="009D5A0D" w:rsidRDefault="004C032C" w:rsidP="001E1721">
            <w:pPr>
              <w:pStyle w:val="1"/>
              <w:bidi w:val="0"/>
              <w:jc w:val="center"/>
              <w:outlineLvl w:val="0"/>
              <w:rPr>
                <w:color w:val="000000" w:themeColor="text1"/>
                <w:rtl/>
              </w:rPr>
            </w:pPr>
            <w:r w:rsidRPr="009D5A0D">
              <w:rPr>
                <w:color w:val="000000" w:themeColor="text1"/>
              </w:rPr>
              <w:t xml:space="preserve">Date: </w:t>
            </w:r>
            <w:r w:rsidR="00032942" w:rsidRPr="009D5A0D">
              <w:rPr>
                <w:color w:val="000000" w:themeColor="text1"/>
              </w:rPr>
              <w:t>2020\09\20</w:t>
            </w:r>
          </w:p>
        </w:tc>
      </w:tr>
    </w:tbl>
    <w:p w14:paraId="5A58B6BD" w14:textId="0FD76A0E" w:rsidR="000B1198" w:rsidRDefault="000B1198" w:rsidP="001E1721">
      <w:pPr>
        <w:bidi w:val="0"/>
        <w:jc w:val="both"/>
      </w:pPr>
    </w:p>
    <w:p w14:paraId="26CB5850" w14:textId="5EA25339" w:rsidR="00785E52" w:rsidRDefault="00032942" w:rsidP="00785E52">
      <w:pPr>
        <w:bidi w:val="0"/>
        <w:jc w:val="both"/>
        <w:rPr>
          <w:b/>
          <w:bCs/>
          <w:sz w:val="32"/>
          <w:szCs w:val="32"/>
        </w:rPr>
      </w:pPr>
      <w:r w:rsidRPr="00032942">
        <w:rPr>
          <w:b/>
          <w:bCs/>
          <w:sz w:val="32"/>
          <w:szCs w:val="32"/>
        </w:rPr>
        <w:lastRenderedPageBreak/>
        <w:t>Project Description</w:t>
      </w:r>
      <w:r>
        <w:rPr>
          <w:b/>
          <w:bCs/>
          <w:sz w:val="32"/>
          <w:szCs w:val="32"/>
        </w:rPr>
        <w:t>:</w:t>
      </w:r>
    </w:p>
    <w:p w14:paraId="145FA0AE" w14:textId="4F9802DD" w:rsidR="00785E52" w:rsidRPr="00785E52" w:rsidRDefault="00785E52" w:rsidP="00785E52">
      <w:pPr>
        <w:bidi w:val="0"/>
        <w:jc w:val="both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    </w:t>
      </w:r>
      <w:r w:rsidRPr="00785E52">
        <w:rPr>
          <w:sz w:val="28"/>
          <w:szCs w:val="28"/>
        </w:rPr>
        <w:t>Introduction:</w:t>
      </w:r>
    </w:p>
    <w:p w14:paraId="28E2F179" w14:textId="6B284826" w:rsidR="00785E52" w:rsidRDefault="00785E52" w:rsidP="00785E52">
      <w:pPr>
        <w:pStyle w:val="a5"/>
        <w:bidi w:val="0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project aims to make an application for simplifying renting home tools to both parties, the </w:t>
      </w:r>
      <w:r w:rsidR="009D5A0D">
        <w:rPr>
          <w:sz w:val="24"/>
          <w:szCs w:val="24"/>
        </w:rPr>
        <w:t xml:space="preserve">user who has the tools and the user who wants to rent the </w:t>
      </w:r>
      <w:r w:rsidR="00BD4038">
        <w:rPr>
          <w:sz w:val="24"/>
          <w:szCs w:val="24"/>
        </w:rPr>
        <w:t>tools</w:t>
      </w:r>
      <w:r>
        <w:rPr>
          <w:sz w:val="24"/>
          <w:szCs w:val="24"/>
        </w:rPr>
        <w:t xml:space="preserve">. The following format will be sectioned into the following: </w:t>
      </w:r>
      <w:r w:rsidR="00BD4038">
        <w:rPr>
          <w:sz w:val="24"/>
          <w:szCs w:val="24"/>
        </w:rPr>
        <w:t>Goals</w:t>
      </w:r>
      <w:r>
        <w:rPr>
          <w:sz w:val="24"/>
          <w:szCs w:val="24"/>
        </w:rPr>
        <w:t xml:space="preserve">, </w:t>
      </w:r>
      <w:r w:rsidR="00BD4038" w:rsidRPr="00BD4038">
        <w:rPr>
          <w:sz w:val="24"/>
          <w:szCs w:val="24"/>
        </w:rPr>
        <w:t>Functionality</w:t>
      </w:r>
      <w:r w:rsidR="00BD4038">
        <w:rPr>
          <w:sz w:val="24"/>
          <w:szCs w:val="24"/>
        </w:rPr>
        <w:t xml:space="preserve">, </w:t>
      </w:r>
      <w:proofErr w:type="gramStart"/>
      <w:r w:rsidR="00BD4038" w:rsidRPr="00BD4038">
        <w:rPr>
          <w:sz w:val="24"/>
          <w:szCs w:val="24"/>
        </w:rPr>
        <w:t>Intended</w:t>
      </w:r>
      <w:proofErr w:type="gramEnd"/>
      <w:r w:rsidR="00BD4038" w:rsidRPr="00BD4038">
        <w:rPr>
          <w:sz w:val="24"/>
          <w:szCs w:val="24"/>
        </w:rPr>
        <w:t xml:space="preserve"> users and key usability goals</w:t>
      </w:r>
      <w:r w:rsidR="00BD4038">
        <w:rPr>
          <w:sz w:val="24"/>
          <w:szCs w:val="24"/>
        </w:rPr>
        <w:t xml:space="preserve">, </w:t>
      </w:r>
      <w:r w:rsidR="00BD4038" w:rsidRPr="00BD4038">
        <w:rPr>
          <w:sz w:val="24"/>
          <w:szCs w:val="24"/>
        </w:rPr>
        <w:t>Challenges</w:t>
      </w:r>
      <w:r w:rsidR="00B6027F">
        <w:rPr>
          <w:sz w:val="24"/>
          <w:szCs w:val="24"/>
        </w:rPr>
        <w:t xml:space="preserve"> and issues</w:t>
      </w:r>
      <w:r w:rsidR="00BD4038">
        <w:rPr>
          <w:sz w:val="24"/>
          <w:szCs w:val="24"/>
        </w:rPr>
        <w:t xml:space="preserve">, </w:t>
      </w:r>
      <w:r w:rsidR="00BD4038" w:rsidRPr="00BD4038">
        <w:rPr>
          <w:sz w:val="24"/>
          <w:szCs w:val="24"/>
        </w:rPr>
        <w:t>Intended technology</w:t>
      </w:r>
      <w:r w:rsidR="00BD4038">
        <w:rPr>
          <w:sz w:val="24"/>
          <w:szCs w:val="24"/>
        </w:rPr>
        <w:t xml:space="preserve">, </w:t>
      </w:r>
      <w:r w:rsidR="00BD4038" w:rsidRPr="00BD4038">
        <w:rPr>
          <w:sz w:val="24"/>
          <w:szCs w:val="24"/>
        </w:rPr>
        <w:t>Team members</w:t>
      </w:r>
      <w:r w:rsidR="00BD4038">
        <w:rPr>
          <w:sz w:val="24"/>
          <w:szCs w:val="24"/>
        </w:rPr>
        <w:t xml:space="preserve"> and </w:t>
      </w:r>
      <w:r w:rsidR="00BD4038" w:rsidRPr="00BD4038">
        <w:rPr>
          <w:sz w:val="24"/>
          <w:szCs w:val="24"/>
        </w:rPr>
        <w:t>expected time</w:t>
      </w:r>
      <w:r w:rsidR="00BD4038">
        <w:rPr>
          <w:sz w:val="24"/>
          <w:szCs w:val="24"/>
        </w:rPr>
        <w:t>.</w:t>
      </w:r>
    </w:p>
    <w:p w14:paraId="15B2ABFC" w14:textId="495D5660" w:rsidR="00785E52" w:rsidRPr="00CE6111" w:rsidRDefault="00CE6111" w:rsidP="00785E52">
      <w:pPr>
        <w:bidi w:val="0"/>
        <w:jc w:val="both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    </w:t>
      </w:r>
      <w:r>
        <w:rPr>
          <w:sz w:val="28"/>
          <w:szCs w:val="28"/>
        </w:rPr>
        <w:t>Goals:</w:t>
      </w:r>
    </w:p>
    <w:p w14:paraId="1C35A7DD" w14:textId="08228528" w:rsidR="007B7B46" w:rsidRPr="00142F2C" w:rsidRDefault="007B7B46" w:rsidP="007B7B46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>make a</w:t>
      </w:r>
      <w:r w:rsidR="00CE6111">
        <w:rPr>
          <w:sz w:val="24"/>
          <w:szCs w:val="24"/>
        </w:rPr>
        <w:t xml:space="preserve"> safe</w:t>
      </w:r>
      <w:r w:rsidR="00142F2C">
        <w:rPr>
          <w:sz w:val="24"/>
          <w:szCs w:val="24"/>
        </w:rPr>
        <w:t xml:space="preserve"> and reliable</w:t>
      </w:r>
      <w:r w:rsidR="00CE6111">
        <w:rPr>
          <w:sz w:val="24"/>
          <w:szCs w:val="24"/>
        </w:rPr>
        <w:t xml:space="preserve"> </w:t>
      </w:r>
      <w:r w:rsidR="00142F2C">
        <w:rPr>
          <w:sz w:val="24"/>
          <w:szCs w:val="24"/>
        </w:rPr>
        <w:t>environment for people who have some home tools or power tools to rent them to others</w:t>
      </w:r>
      <w:r w:rsidR="00D536EA">
        <w:rPr>
          <w:sz w:val="24"/>
          <w:szCs w:val="24"/>
        </w:rPr>
        <w:t>.</w:t>
      </w:r>
    </w:p>
    <w:p w14:paraId="45846501" w14:textId="77777777" w:rsidR="009F3CA1" w:rsidRPr="009F3CA1" w:rsidRDefault="00D536EA" w:rsidP="009F3CA1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 xml:space="preserve">allow users to look for the tools that they need and rent it. </w:t>
      </w:r>
    </w:p>
    <w:p w14:paraId="20ADF95B" w14:textId="77777777" w:rsidR="009F3CA1" w:rsidRDefault="009F3CA1" w:rsidP="009F3CA1">
      <w:pPr>
        <w:bidi w:val="0"/>
        <w:jc w:val="both"/>
        <w:rPr>
          <w:b/>
          <w:bCs/>
          <w:sz w:val="28"/>
          <w:szCs w:val="28"/>
          <w:rtl/>
        </w:rPr>
      </w:pPr>
      <w:r w:rsidRPr="009F3CA1">
        <w:rPr>
          <w:rFonts w:hint="cs"/>
          <w:b/>
          <w:bCs/>
          <w:sz w:val="28"/>
          <w:szCs w:val="28"/>
          <w:rtl/>
        </w:rPr>
        <w:t xml:space="preserve"> </w:t>
      </w:r>
    </w:p>
    <w:p w14:paraId="12272CEF" w14:textId="279F2DD5" w:rsidR="009F3CA1" w:rsidRPr="009F3CA1" w:rsidRDefault="009F3CA1" w:rsidP="009F3CA1">
      <w:pPr>
        <w:bidi w:val="0"/>
        <w:jc w:val="both"/>
        <w:rPr>
          <w:b/>
          <w:bCs/>
          <w:sz w:val="32"/>
          <w:szCs w:val="32"/>
        </w:rPr>
      </w:pPr>
      <w:r w:rsidRPr="009F3CA1">
        <w:rPr>
          <w:rFonts w:hint="cs"/>
          <w:b/>
          <w:bCs/>
          <w:sz w:val="28"/>
          <w:szCs w:val="28"/>
          <w:rtl/>
        </w:rPr>
        <w:t xml:space="preserve">   </w:t>
      </w:r>
      <w:r w:rsidRPr="009F3CA1">
        <w:rPr>
          <w:sz w:val="28"/>
          <w:szCs w:val="28"/>
        </w:rPr>
        <w:t>F</w:t>
      </w:r>
      <w:r w:rsidRPr="009F3CA1">
        <w:rPr>
          <w:sz w:val="28"/>
          <w:szCs w:val="28"/>
        </w:rPr>
        <w:t>unctionality</w:t>
      </w:r>
      <w:r w:rsidRPr="009F3CA1">
        <w:rPr>
          <w:rFonts w:hint="cs"/>
          <w:sz w:val="28"/>
          <w:szCs w:val="28"/>
          <w:rtl/>
        </w:rPr>
        <w:t>:</w:t>
      </w:r>
    </w:p>
    <w:p w14:paraId="4B941980" w14:textId="4D43DBA5" w:rsidR="00032942" w:rsidRPr="009F3CA1" w:rsidRDefault="007B7B46" w:rsidP="007B7B46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>The application will focus on enabling the user to rent home\power tools from his\her neighbors using the user’s location.</w:t>
      </w:r>
    </w:p>
    <w:p w14:paraId="3F4E1CA3" w14:textId="32AD6EEF" w:rsidR="009F3CA1" w:rsidRDefault="009F3CA1" w:rsidP="009F3CA1">
      <w:pPr>
        <w:pStyle w:val="a5"/>
        <w:bidi w:val="0"/>
        <w:ind w:left="1080"/>
        <w:jc w:val="both"/>
        <w:rPr>
          <w:sz w:val="24"/>
          <w:szCs w:val="24"/>
          <w:rtl/>
        </w:rPr>
      </w:pPr>
    </w:p>
    <w:p w14:paraId="428598DF" w14:textId="4F21E046" w:rsidR="009F3CA1" w:rsidRPr="009F3CA1" w:rsidRDefault="009F3CA1" w:rsidP="009F3CA1">
      <w:pPr>
        <w:bidi w:val="0"/>
        <w:jc w:val="both"/>
        <w:rPr>
          <w:b/>
          <w:bCs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   </w:t>
      </w:r>
      <w:bookmarkStart w:id="0" w:name="_Hlk51663982"/>
      <w:r w:rsidRPr="009F3CA1">
        <w:rPr>
          <w:sz w:val="28"/>
          <w:szCs w:val="28"/>
        </w:rPr>
        <w:t>Intended users and key usability goals</w:t>
      </w:r>
      <w:bookmarkEnd w:id="0"/>
      <w:r>
        <w:rPr>
          <w:rFonts w:hint="cs"/>
          <w:sz w:val="28"/>
          <w:szCs w:val="28"/>
          <w:rtl/>
        </w:rPr>
        <w:t>:</w:t>
      </w:r>
    </w:p>
    <w:p w14:paraId="1E9E8664" w14:textId="0CD22270" w:rsidR="007B7B46" w:rsidRPr="009F3CA1" w:rsidRDefault="007B7B46" w:rsidP="007B7B46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>Our app</w:t>
      </w:r>
      <w:r w:rsidR="00E03414">
        <w:rPr>
          <w:sz w:val="24"/>
          <w:szCs w:val="24"/>
        </w:rPr>
        <w:t xml:space="preserve"> could help anyone who live close to other people</w:t>
      </w:r>
      <w:r>
        <w:rPr>
          <w:sz w:val="24"/>
          <w:szCs w:val="24"/>
        </w:rPr>
        <w:t xml:space="preserve">, it will help </w:t>
      </w:r>
      <w:r w:rsidR="00E03414">
        <w:rPr>
          <w:sz w:val="24"/>
          <w:szCs w:val="24"/>
        </w:rPr>
        <w:t>the users by allowing them to rent tools from their neighbors, so they don’t have to buy expensive tools to use once or twice a month, or if they already bought some tools instead of leaving them to collect dust why not make some money by renting them to someone.</w:t>
      </w:r>
    </w:p>
    <w:p w14:paraId="747FECF1" w14:textId="6AB1CA9B" w:rsidR="009F3CA1" w:rsidRDefault="009F3CA1" w:rsidP="009F3CA1">
      <w:pPr>
        <w:pStyle w:val="a5"/>
        <w:bidi w:val="0"/>
        <w:ind w:left="1080"/>
        <w:jc w:val="both"/>
        <w:rPr>
          <w:sz w:val="24"/>
          <w:szCs w:val="24"/>
          <w:rtl/>
        </w:rPr>
      </w:pPr>
    </w:p>
    <w:p w14:paraId="41B690F9" w14:textId="0364BC7D" w:rsidR="009F3CA1" w:rsidRDefault="009F3CA1" w:rsidP="009F3CA1">
      <w:pPr>
        <w:bidi w:val="0"/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    </w:t>
      </w:r>
      <w:bookmarkStart w:id="1" w:name="_Hlk51664002"/>
      <w:r w:rsidRPr="009F3CA1">
        <w:rPr>
          <w:sz w:val="28"/>
          <w:szCs w:val="28"/>
        </w:rPr>
        <w:t>Challenges</w:t>
      </w:r>
      <w:bookmarkEnd w:id="1"/>
      <w:r w:rsidR="00B6027F">
        <w:rPr>
          <w:sz w:val="28"/>
          <w:szCs w:val="28"/>
        </w:rPr>
        <w:t xml:space="preserve"> and</w:t>
      </w:r>
      <w:r w:rsidR="00BD4038">
        <w:rPr>
          <w:sz w:val="28"/>
          <w:szCs w:val="28"/>
        </w:rPr>
        <w:t xml:space="preserve"> </w:t>
      </w:r>
      <w:r w:rsidR="00B6027F">
        <w:rPr>
          <w:sz w:val="28"/>
          <w:szCs w:val="28"/>
        </w:rPr>
        <w:t>issues</w:t>
      </w:r>
      <w:r w:rsidRPr="009F3CA1">
        <w:rPr>
          <w:rFonts w:hint="cs"/>
          <w:sz w:val="28"/>
          <w:szCs w:val="28"/>
          <w:rtl/>
        </w:rPr>
        <w:t>:</w:t>
      </w:r>
    </w:p>
    <w:p w14:paraId="0B25F25B" w14:textId="26C9280A" w:rsidR="00B6027F" w:rsidRPr="00B6027F" w:rsidRDefault="00B6027F" w:rsidP="00B6027F">
      <w:pPr>
        <w:bidi w:val="0"/>
        <w:jc w:val="both"/>
        <w:rPr>
          <w:b/>
          <w:bCs/>
          <w:sz w:val="26"/>
          <w:szCs w:val="26"/>
        </w:rPr>
      </w:pPr>
      <w:r>
        <w:rPr>
          <w:sz w:val="28"/>
          <w:szCs w:val="28"/>
        </w:rPr>
        <w:tab/>
      </w:r>
      <w:r w:rsidRPr="00B6027F">
        <w:rPr>
          <w:sz w:val="26"/>
          <w:szCs w:val="26"/>
        </w:rPr>
        <w:t>Challenges:</w:t>
      </w:r>
    </w:p>
    <w:p w14:paraId="0CF38AA5" w14:textId="68ED7CD8" w:rsidR="00BD4038" w:rsidRPr="00BD4038" w:rsidRDefault="00BD4038" w:rsidP="00E03414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>P</w:t>
      </w:r>
      <w:r w:rsidR="00657FA4">
        <w:rPr>
          <w:sz w:val="24"/>
          <w:szCs w:val="24"/>
        </w:rPr>
        <w:t xml:space="preserve">ublishing </w:t>
      </w:r>
      <w:r>
        <w:rPr>
          <w:sz w:val="24"/>
          <w:szCs w:val="24"/>
        </w:rPr>
        <w:t>the</w:t>
      </w:r>
      <w:r w:rsidR="00657FA4">
        <w:rPr>
          <w:sz w:val="24"/>
          <w:szCs w:val="24"/>
        </w:rPr>
        <w:t xml:space="preserve"> app on different platforms</w:t>
      </w:r>
      <w:r>
        <w:rPr>
          <w:sz w:val="24"/>
          <w:szCs w:val="24"/>
        </w:rPr>
        <w:t>.</w:t>
      </w:r>
    </w:p>
    <w:p w14:paraId="36BB0049" w14:textId="77777777" w:rsidR="00BD4038" w:rsidRPr="00BD4038" w:rsidRDefault="00BD4038" w:rsidP="00BD4038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>G</w:t>
      </w:r>
      <w:r w:rsidR="00E03414">
        <w:rPr>
          <w:sz w:val="24"/>
          <w:szCs w:val="24"/>
        </w:rPr>
        <w:t>etting and using the user’s location</w:t>
      </w:r>
      <w:r>
        <w:rPr>
          <w:sz w:val="24"/>
          <w:szCs w:val="24"/>
        </w:rPr>
        <w:t>.</w:t>
      </w:r>
    </w:p>
    <w:p w14:paraId="001161D0" w14:textId="248D402F" w:rsidR="00E03414" w:rsidRPr="00B6027F" w:rsidRDefault="00BD4038" w:rsidP="00BD4038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>R</w:t>
      </w:r>
      <w:r w:rsidR="00657FA4">
        <w:rPr>
          <w:sz w:val="24"/>
          <w:szCs w:val="24"/>
        </w:rPr>
        <w:t>unning our app on a stable server.</w:t>
      </w:r>
    </w:p>
    <w:p w14:paraId="59E41B05" w14:textId="1FFEEDBD" w:rsidR="00B6027F" w:rsidRDefault="00B6027F" w:rsidP="00B6027F">
      <w:pPr>
        <w:bidi w:val="0"/>
        <w:ind w:left="720"/>
        <w:jc w:val="both"/>
        <w:rPr>
          <w:sz w:val="26"/>
          <w:szCs w:val="26"/>
        </w:rPr>
      </w:pPr>
      <w:r w:rsidRPr="00B6027F">
        <w:rPr>
          <w:sz w:val="26"/>
          <w:szCs w:val="26"/>
        </w:rPr>
        <w:lastRenderedPageBreak/>
        <w:t>Issues:</w:t>
      </w:r>
    </w:p>
    <w:p w14:paraId="58E3A596" w14:textId="72E5D625" w:rsidR="00B6027F" w:rsidRPr="00B6027F" w:rsidRDefault="00B6027F" w:rsidP="00B6027F">
      <w:pPr>
        <w:pStyle w:val="a5"/>
        <w:numPr>
          <w:ilvl w:val="0"/>
          <w:numId w:val="16"/>
        </w:numPr>
        <w:bidi w:val="0"/>
        <w:jc w:val="both"/>
        <w:rPr>
          <w:sz w:val="26"/>
          <w:szCs w:val="26"/>
        </w:rPr>
      </w:pPr>
      <w:r>
        <w:rPr>
          <w:sz w:val="24"/>
          <w:szCs w:val="24"/>
        </w:rPr>
        <w:t>Team</w:t>
      </w:r>
      <w:r>
        <w:rPr>
          <w:sz w:val="24"/>
          <w:szCs w:val="24"/>
        </w:rPr>
        <w:t xml:space="preserve"> members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have</w:t>
      </w:r>
      <w:r>
        <w:rPr>
          <w:sz w:val="24"/>
          <w:szCs w:val="24"/>
        </w:rPr>
        <w:t xml:space="preserve"> no experience in developing mobile applications</w:t>
      </w:r>
      <w:r>
        <w:rPr>
          <w:sz w:val="24"/>
          <w:szCs w:val="24"/>
        </w:rPr>
        <w:t>.</w:t>
      </w:r>
    </w:p>
    <w:p w14:paraId="30A79B12" w14:textId="0F7AD896" w:rsidR="009F3CA1" w:rsidRPr="00B6027F" w:rsidRDefault="00B6027F" w:rsidP="00B6027F">
      <w:pPr>
        <w:pStyle w:val="a5"/>
        <w:numPr>
          <w:ilvl w:val="0"/>
          <w:numId w:val="16"/>
        </w:numPr>
        <w:bidi w:val="0"/>
        <w:jc w:val="both"/>
        <w:rPr>
          <w:sz w:val="26"/>
          <w:szCs w:val="26"/>
        </w:rPr>
      </w:pPr>
      <w:r>
        <w:rPr>
          <w:sz w:val="24"/>
          <w:szCs w:val="24"/>
        </w:rPr>
        <w:t>Due to “Covid-19” meetings between team members are limited to virtual meetings.</w:t>
      </w:r>
    </w:p>
    <w:p w14:paraId="76D39E2C" w14:textId="77777777" w:rsidR="00B6027F" w:rsidRPr="00B6027F" w:rsidRDefault="00B6027F" w:rsidP="00B6027F">
      <w:pPr>
        <w:pStyle w:val="a5"/>
        <w:bidi w:val="0"/>
        <w:ind w:left="1080"/>
        <w:jc w:val="both"/>
        <w:rPr>
          <w:sz w:val="26"/>
          <w:szCs w:val="26"/>
        </w:rPr>
      </w:pPr>
    </w:p>
    <w:p w14:paraId="43EDFF10" w14:textId="7F63BF1C" w:rsidR="009F3CA1" w:rsidRDefault="009F3CA1" w:rsidP="009F3CA1">
      <w:pPr>
        <w:bidi w:val="0"/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  </w:t>
      </w:r>
      <w:bookmarkStart w:id="2" w:name="_Hlk51664026"/>
      <w:r w:rsidRPr="009F3CA1">
        <w:rPr>
          <w:sz w:val="28"/>
          <w:szCs w:val="28"/>
        </w:rPr>
        <w:t>Intended technology</w:t>
      </w:r>
      <w:bookmarkEnd w:id="2"/>
      <w:r>
        <w:rPr>
          <w:rFonts w:hint="cs"/>
          <w:sz w:val="28"/>
          <w:szCs w:val="28"/>
          <w:rtl/>
        </w:rPr>
        <w:t>:</w:t>
      </w:r>
    </w:p>
    <w:p w14:paraId="475F0F9A" w14:textId="3BCEE742" w:rsidR="009F3CA1" w:rsidRDefault="009F3CA1" w:rsidP="00BD4038">
      <w:pPr>
        <w:bidi w:val="0"/>
        <w:ind w:firstLine="720"/>
        <w:jc w:val="both"/>
        <w:rPr>
          <w:sz w:val="26"/>
          <w:szCs w:val="26"/>
        </w:rPr>
      </w:pPr>
      <w:r w:rsidRPr="009F3CA1">
        <w:rPr>
          <w:sz w:val="26"/>
          <w:szCs w:val="26"/>
        </w:rPr>
        <w:t>Programing language</w:t>
      </w:r>
      <w:r>
        <w:rPr>
          <w:sz w:val="26"/>
          <w:szCs w:val="26"/>
        </w:rPr>
        <w:t>:</w:t>
      </w:r>
    </w:p>
    <w:p w14:paraId="70029471" w14:textId="7F539175" w:rsidR="009F3CA1" w:rsidRPr="00BD4038" w:rsidRDefault="009F3CA1" w:rsidP="00BD4038">
      <w:pPr>
        <w:pStyle w:val="a5"/>
        <w:numPr>
          <w:ilvl w:val="0"/>
          <w:numId w:val="16"/>
        </w:numPr>
        <w:bidi w:val="0"/>
        <w:jc w:val="both"/>
        <w:rPr>
          <w:sz w:val="24"/>
          <w:szCs w:val="24"/>
        </w:rPr>
      </w:pPr>
      <w:r w:rsidRPr="00BD4038">
        <w:rPr>
          <w:sz w:val="26"/>
          <w:szCs w:val="26"/>
        </w:rPr>
        <w:t xml:space="preserve"> </w:t>
      </w:r>
      <w:r w:rsidRPr="00BD4038">
        <w:rPr>
          <w:sz w:val="24"/>
          <w:szCs w:val="24"/>
        </w:rPr>
        <w:t>We intend to use Java as a programing language</w:t>
      </w:r>
      <w:r w:rsidRPr="00BD4038">
        <w:rPr>
          <w:sz w:val="24"/>
          <w:szCs w:val="24"/>
        </w:rPr>
        <w:t>.</w:t>
      </w:r>
    </w:p>
    <w:p w14:paraId="027C9B5D" w14:textId="443B177F" w:rsidR="009F3CA1" w:rsidRPr="009D5A0D" w:rsidRDefault="009F3CA1" w:rsidP="009F3CA1">
      <w:pPr>
        <w:bidi w:val="0"/>
        <w:ind w:left="720"/>
        <w:jc w:val="both"/>
        <w:rPr>
          <w:sz w:val="26"/>
          <w:szCs w:val="26"/>
        </w:rPr>
      </w:pPr>
      <w:r w:rsidRPr="009D5A0D">
        <w:rPr>
          <w:sz w:val="26"/>
          <w:szCs w:val="26"/>
        </w:rPr>
        <w:t>Platform:</w:t>
      </w:r>
    </w:p>
    <w:p w14:paraId="2A01364F" w14:textId="5FB87AA5" w:rsidR="009F3CA1" w:rsidRPr="00BD4038" w:rsidRDefault="009F3CA1" w:rsidP="00BD4038">
      <w:pPr>
        <w:pStyle w:val="a5"/>
        <w:numPr>
          <w:ilvl w:val="0"/>
          <w:numId w:val="16"/>
        </w:numPr>
        <w:bidi w:val="0"/>
        <w:jc w:val="both"/>
        <w:rPr>
          <w:sz w:val="24"/>
          <w:szCs w:val="24"/>
        </w:rPr>
      </w:pPr>
      <w:r w:rsidRPr="00BD4038">
        <w:rPr>
          <w:sz w:val="24"/>
          <w:szCs w:val="24"/>
        </w:rPr>
        <w:t>Initially we want to release our app on “</w:t>
      </w:r>
      <w:r w:rsidR="009D5A0D" w:rsidRPr="00BD4038">
        <w:rPr>
          <w:sz w:val="24"/>
          <w:szCs w:val="24"/>
        </w:rPr>
        <w:t>Windows</w:t>
      </w:r>
      <w:r w:rsidRPr="00BD4038">
        <w:rPr>
          <w:sz w:val="24"/>
          <w:szCs w:val="24"/>
        </w:rPr>
        <w:t xml:space="preserve">” and after that release it on other platforms such as </w:t>
      </w:r>
      <w:r w:rsidR="009D5A0D" w:rsidRPr="00BD4038">
        <w:rPr>
          <w:sz w:val="24"/>
          <w:szCs w:val="24"/>
        </w:rPr>
        <w:t>“IOS”</w:t>
      </w:r>
      <w:r w:rsidR="001F3172">
        <w:rPr>
          <w:sz w:val="24"/>
          <w:szCs w:val="24"/>
        </w:rPr>
        <w:t xml:space="preserve"> and</w:t>
      </w:r>
      <w:r w:rsidR="009D5A0D" w:rsidRPr="00BD4038">
        <w:rPr>
          <w:sz w:val="24"/>
          <w:szCs w:val="24"/>
        </w:rPr>
        <w:t xml:space="preserve"> “Android”.</w:t>
      </w:r>
    </w:p>
    <w:p w14:paraId="3BD37B9E" w14:textId="4A83A8DC" w:rsidR="009D5A0D" w:rsidRPr="009D5A0D" w:rsidRDefault="009D5A0D" w:rsidP="009D5A0D">
      <w:pPr>
        <w:bidi w:val="0"/>
        <w:ind w:left="720"/>
        <w:jc w:val="both"/>
        <w:rPr>
          <w:sz w:val="26"/>
          <w:szCs w:val="26"/>
        </w:rPr>
      </w:pPr>
      <w:r w:rsidRPr="009D5A0D">
        <w:rPr>
          <w:sz w:val="26"/>
          <w:szCs w:val="26"/>
        </w:rPr>
        <w:t>Tools:</w:t>
      </w:r>
    </w:p>
    <w:p w14:paraId="37F1E8D3" w14:textId="6DF340C3" w:rsidR="009D5A0D" w:rsidRPr="00BD4038" w:rsidRDefault="009D5A0D" w:rsidP="00BD4038">
      <w:pPr>
        <w:pStyle w:val="a5"/>
        <w:numPr>
          <w:ilvl w:val="0"/>
          <w:numId w:val="16"/>
        </w:numPr>
        <w:bidi w:val="0"/>
        <w:jc w:val="both"/>
        <w:rPr>
          <w:sz w:val="24"/>
          <w:szCs w:val="24"/>
        </w:rPr>
      </w:pPr>
      <w:r w:rsidRPr="00BD4038">
        <w:rPr>
          <w:sz w:val="24"/>
          <w:szCs w:val="24"/>
        </w:rPr>
        <w:t>We intend to use IDEs such as: “</w:t>
      </w:r>
      <w:r w:rsidRPr="00BD4038">
        <w:rPr>
          <w:sz w:val="24"/>
          <w:szCs w:val="24"/>
        </w:rPr>
        <w:t>Eclipse</w:t>
      </w:r>
      <w:r w:rsidRPr="00BD4038">
        <w:rPr>
          <w:sz w:val="24"/>
          <w:szCs w:val="24"/>
        </w:rPr>
        <w:t>”</w:t>
      </w:r>
      <w:r w:rsidRPr="00BD4038">
        <w:rPr>
          <w:sz w:val="24"/>
          <w:szCs w:val="24"/>
        </w:rPr>
        <w:t xml:space="preserve"> and </w:t>
      </w:r>
      <w:r w:rsidRPr="00BD4038">
        <w:rPr>
          <w:sz w:val="24"/>
          <w:szCs w:val="24"/>
        </w:rPr>
        <w:t>“</w:t>
      </w:r>
      <w:r w:rsidRPr="00BD4038">
        <w:rPr>
          <w:sz w:val="24"/>
          <w:szCs w:val="24"/>
        </w:rPr>
        <w:t>NetBeans</w:t>
      </w:r>
      <w:r w:rsidRPr="00BD4038">
        <w:rPr>
          <w:sz w:val="24"/>
          <w:szCs w:val="24"/>
        </w:rPr>
        <w:t>”</w:t>
      </w:r>
      <w:r w:rsidRPr="00BD4038">
        <w:rPr>
          <w:sz w:val="24"/>
          <w:szCs w:val="24"/>
        </w:rPr>
        <w:t>.</w:t>
      </w:r>
    </w:p>
    <w:p w14:paraId="79B30B31" w14:textId="64C15414" w:rsidR="009D5A0D" w:rsidRDefault="009D5A0D" w:rsidP="009D5A0D">
      <w:pPr>
        <w:bidi w:val="0"/>
        <w:ind w:left="720"/>
        <w:jc w:val="both"/>
        <w:rPr>
          <w:sz w:val="24"/>
          <w:szCs w:val="24"/>
        </w:rPr>
      </w:pPr>
      <w:bookmarkStart w:id="3" w:name="_GoBack"/>
      <w:bookmarkEnd w:id="3"/>
    </w:p>
    <w:p w14:paraId="67C37814" w14:textId="522E8C20" w:rsidR="009D5A0D" w:rsidRPr="009D5A0D" w:rsidRDefault="009D5A0D" w:rsidP="009D5A0D">
      <w:pPr>
        <w:bidi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bookmarkStart w:id="4" w:name="_Hlk51664044"/>
      <w:r w:rsidRPr="009D5A0D">
        <w:rPr>
          <w:sz w:val="28"/>
          <w:szCs w:val="28"/>
        </w:rPr>
        <w:t>Team members</w:t>
      </w:r>
      <w:bookmarkEnd w:id="4"/>
      <w:r w:rsidRPr="009D5A0D">
        <w:rPr>
          <w:sz w:val="28"/>
          <w:szCs w:val="28"/>
        </w:rPr>
        <w:t>:</w:t>
      </w:r>
    </w:p>
    <w:p w14:paraId="5438D0CE" w14:textId="6BF5E661" w:rsidR="00657FA4" w:rsidRPr="00BD4038" w:rsidRDefault="00657FA4" w:rsidP="00BD4038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 w:rsidRPr="00BD4038">
        <w:rPr>
          <w:sz w:val="24"/>
          <w:szCs w:val="24"/>
        </w:rPr>
        <w:t>Brief background about the team members: we are all students in Computer scie</w:t>
      </w:r>
      <w:r w:rsidR="008E0E87" w:rsidRPr="00BD4038">
        <w:rPr>
          <w:sz w:val="24"/>
          <w:szCs w:val="24"/>
        </w:rPr>
        <w:t>nce on the fifth level. We plan to work together every step of the way.</w:t>
      </w:r>
    </w:p>
    <w:p w14:paraId="670A429B" w14:textId="77777777" w:rsidR="009D5A0D" w:rsidRPr="008E0E87" w:rsidRDefault="009D5A0D" w:rsidP="009D5A0D">
      <w:pPr>
        <w:pStyle w:val="a5"/>
        <w:bidi w:val="0"/>
        <w:ind w:left="1080"/>
        <w:jc w:val="both"/>
        <w:rPr>
          <w:b/>
          <w:bCs/>
          <w:sz w:val="32"/>
          <w:szCs w:val="32"/>
        </w:rPr>
      </w:pPr>
    </w:p>
    <w:p w14:paraId="4DDFF781" w14:textId="58E058CE" w:rsidR="009D5A0D" w:rsidRPr="009D5A0D" w:rsidRDefault="009D5A0D" w:rsidP="009D5A0D">
      <w:pPr>
        <w:bidi w:val="0"/>
        <w:jc w:val="both"/>
        <w:rPr>
          <w:sz w:val="28"/>
          <w:szCs w:val="28"/>
        </w:rPr>
      </w:pPr>
      <w:bookmarkStart w:id="5" w:name="_Hlk51664065"/>
      <w:r>
        <w:rPr>
          <w:sz w:val="28"/>
          <w:szCs w:val="28"/>
        </w:rPr>
        <w:t xml:space="preserve">     </w:t>
      </w:r>
      <w:r w:rsidRPr="009D5A0D">
        <w:rPr>
          <w:sz w:val="28"/>
          <w:szCs w:val="28"/>
        </w:rPr>
        <w:t>expected time</w:t>
      </w:r>
      <w:bookmarkEnd w:id="5"/>
      <w:r w:rsidRPr="009D5A0D">
        <w:rPr>
          <w:sz w:val="28"/>
          <w:szCs w:val="28"/>
        </w:rPr>
        <w:t>:</w:t>
      </w:r>
    </w:p>
    <w:p w14:paraId="7039E9EB" w14:textId="20371368" w:rsidR="008E0E87" w:rsidRPr="007B7B46" w:rsidRDefault="008E0E87" w:rsidP="00BD4038">
      <w:pPr>
        <w:pStyle w:val="a5"/>
        <w:numPr>
          <w:ilvl w:val="0"/>
          <w:numId w:val="16"/>
        </w:numPr>
        <w:bidi w:val="0"/>
        <w:jc w:val="both"/>
        <w:rPr>
          <w:b/>
          <w:bCs/>
          <w:sz w:val="32"/>
          <w:szCs w:val="32"/>
        </w:rPr>
      </w:pPr>
      <w:r>
        <w:rPr>
          <w:sz w:val="24"/>
          <w:szCs w:val="24"/>
        </w:rPr>
        <w:t xml:space="preserve">We expect the project to be done within 75 days and by each week have a new </w:t>
      </w:r>
      <w:proofErr w:type="gramStart"/>
      <w:r>
        <w:rPr>
          <w:sz w:val="24"/>
          <w:szCs w:val="24"/>
        </w:rPr>
        <w:t>functionality  done</w:t>
      </w:r>
      <w:proofErr w:type="gramEnd"/>
      <w:r>
        <w:rPr>
          <w:sz w:val="24"/>
          <w:szCs w:val="24"/>
        </w:rPr>
        <w:t>.</w:t>
      </w:r>
    </w:p>
    <w:sectPr w:rsidR="008E0E87" w:rsidRPr="007B7B46" w:rsidSect="00B6027F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FFBBD5" w14:textId="77777777" w:rsidR="003D0E40" w:rsidRDefault="003D0E40" w:rsidP="00DA29E6">
      <w:pPr>
        <w:spacing w:after="0" w:line="240" w:lineRule="auto"/>
      </w:pPr>
      <w:r>
        <w:separator/>
      </w:r>
    </w:p>
  </w:endnote>
  <w:endnote w:type="continuationSeparator" w:id="0">
    <w:p w14:paraId="0E9AB814" w14:textId="77777777" w:rsidR="003D0E40" w:rsidRDefault="003D0E40" w:rsidP="00DA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259403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A8E652" w14:textId="77777777" w:rsidR="00387594" w:rsidRDefault="00387594" w:rsidP="002D4C47">
        <w:pPr>
          <w:pStyle w:val="a7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1721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51989FCB" w14:textId="77777777" w:rsidR="00387594" w:rsidRDefault="0038759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46AF74" w14:textId="77777777" w:rsidR="003D0E40" w:rsidRDefault="003D0E40" w:rsidP="00DA29E6">
      <w:pPr>
        <w:spacing w:after="0" w:line="240" w:lineRule="auto"/>
      </w:pPr>
      <w:r>
        <w:separator/>
      </w:r>
    </w:p>
  </w:footnote>
  <w:footnote w:type="continuationSeparator" w:id="0">
    <w:p w14:paraId="6E5D1C72" w14:textId="77777777" w:rsidR="003D0E40" w:rsidRDefault="003D0E40" w:rsidP="00DA29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27B36"/>
    <w:multiLevelType w:val="hybridMultilevel"/>
    <w:tmpl w:val="C9462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15891"/>
    <w:multiLevelType w:val="hybridMultilevel"/>
    <w:tmpl w:val="1B62DA94"/>
    <w:lvl w:ilvl="0" w:tplc="F2E02FB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2295F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66AAE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3851F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10B9F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54685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2C20C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56490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9E74A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A52FD"/>
    <w:multiLevelType w:val="hybridMultilevel"/>
    <w:tmpl w:val="DDA485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D2159D"/>
    <w:multiLevelType w:val="hybridMultilevel"/>
    <w:tmpl w:val="AEFC6536"/>
    <w:lvl w:ilvl="0" w:tplc="46522D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F44B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CC0D0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BEAF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9F0A5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E0DE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5E1E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60C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77A4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0DD76C6"/>
    <w:multiLevelType w:val="hybridMultilevel"/>
    <w:tmpl w:val="C87AA0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BC1E1C"/>
    <w:multiLevelType w:val="hybridMultilevel"/>
    <w:tmpl w:val="BD481ABA"/>
    <w:lvl w:ilvl="0" w:tplc="9AA434E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6837F2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7E55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CEEA6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82FD2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8833C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F081A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26FB6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0368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E3608"/>
    <w:multiLevelType w:val="hybridMultilevel"/>
    <w:tmpl w:val="1FAE9E4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E90621"/>
    <w:multiLevelType w:val="hybridMultilevel"/>
    <w:tmpl w:val="B28C31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350322"/>
    <w:multiLevelType w:val="hybridMultilevel"/>
    <w:tmpl w:val="D6B0B892"/>
    <w:lvl w:ilvl="0" w:tplc="34C861A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D093E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46E23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7CF09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02581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70FB6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9CE88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62C84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9861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9C27C5"/>
    <w:multiLevelType w:val="hybridMultilevel"/>
    <w:tmpl w:val="EAFED236"/>
    <w:lvl w:ilvl="0" w:tplc="13B8C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3EBD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5E31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5301C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F4D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E603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2CE0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C26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ACA7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228202C"/>
    <w:multiLevelType w:val="hybridMultilevel"/>
    <w:tmpl w:val="037AE014"/>
    <w:lvl w:ilvl="0" w:tplc="035415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F1C5F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3664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163A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2E8C1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281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2A3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320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C6DE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5FB90F72"/>
    <w:multiLevelType w:val="hybridMultilevel"/>
    <w:tmpl w:val="5CAA7E3A"/>
    <w:lvl w:ilvl="0" w:tplc="E16A269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CC45FB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7A846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B2951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76C57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283F1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25B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A8F5F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908AD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CA2377"/>
    <w:multiLevelType w:val="hybridMultilevel"/>
    <w:tmpl w:val="D2CC595E"/>
    <w:lvl w:ilvl="0" w:tplc="409E6A9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EE4D18"/>
    <w:multiLevelType w:val="hybridMultilevel"/>
    <w:tmpl w:val="95C087BC"/>
    <w:lvl w:ilvl="0" w:tplc="B73C0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728C4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986E9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601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365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16FA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FEE2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901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820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65447A9"/>
    <w:multiLevelType w:val="hybridMultilevel"/>
    <w:tmpl w:val="C5C46608"/>
    <w:lvl w:ilvl="0" w:tplc="DC5679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1C4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ECA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3F82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D484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46C7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DE7C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A04B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ACCC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7DEA45B7"/>
    <w:multiLevelType w:val="hybridMultilevel"/>
    <w:tmpl w:val="A5C2858C"/>
    <w:lvl w:ilvl="0" w:tplc="DEEC8BC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88F33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00C6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06399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C2A7D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6B0663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26B41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88C38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8074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1"/>
  </w:num>
  <w:num w:numId="5">
    <w:abstractNumId w:val="15"/>
  </w:num>
  <w:num w:numId="6">
    <w:abstractNumId w:val="11"/>
  </w:num>
  <w:num w:numId="7">
    <w:abstractNumId w:val="5"/>
  </w:num>
  <w:num w:numId="8">
    <w:abstractNumId w:val="7"/>
  </w:num>
  <w:num w:numId="9">
    <w:abstractNumId w:val="13"/>
  </w:num>
  <w:num w:numId="10">
    <w:abstractNumId w:val="14"/>
  </w:num>
  <w:num w:numId="11">
    <w:abstractNumId w:val="3"/>
  </w:num>
  <w:num w:numId="12">
    <w:abstractNumId w:val="10"/>
  </w:num>
  <w:num w:numId="13">
    <w:abstractNumId w:val="9"/>
  </w:num>
  <w:num w:numId="14">
    <w:abstractNumId w:val="6"/>
  </w:num>
  <w:num w:numId="15">
    <w:abstractNumId w:val="2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TIzNTAzNDE1sLBQ0lEKTi0uzszPAykwrAUAYEckASwAAAA="/>
  </w:docVars>
  <w:rsids>
    <w:rsidRoot w:val="000B1198"/>
    <w:rsid w:val="000040C3"/>
    <w:rsid w:val="0000791D"/>
    <w:rsid w:val="00032942"/>
    <w:rsid w:val="0005431A"/>
    <w:rsid w:val="00066617"/>
    <w:rsid w:val="000B00D1"/>
    <w:rsid w:val="000B1198"/>
    <w:rsid w:val="000D469D"/>
    <w:rsid w:val="001071F9"/>
    <w:rsid w:val="00142F2C"/>
    <w:rsid w:val="0018672A"/>
    <w:rsid w:val="001900B8"/>
    <w:rsid w:val="001A105D"/>
    <w:rsid w:val="001C1578"/>
    <w:rsid w:val="001E1721"/>
    <w:rsid w:val="001F3172"/>
    <w:rsid w:val="00221892"/>
    <w:rsid w:val="00225C27"/>
    <w:rsid w:val="00237417"/>
    <w:rsid w:val="0029465F"/>
    <w:rsid w:val="00294FE8"/>
    <w:rsid w:val="002D4C47"/>
    <w:rsid w:val="002F369C"/>
    <w:rsid w:val="002F7ECF"/>
    <w:rsid w:val="00364FEE"/>
    <w:rsid w:val="00387594"/>
    <w:rsid w:val="003D0E40"/>
    <w:rsid w:val="003E18B8"/>
    <w:rsid w:val="00444A95"/>
    <w:rsid w:val="00445C64"/>
    <w:rsid w:val="00453BFA"/>
    <w:rsid w:val="004818EF"/>
    <w:rsid w:val="004A4856"/>
    <w:rsid w:val="004B55FD"/>
    <w:rsid w:val="004C032C"/>
    <w:rsid w:val="004D350C"/>
    <w:rsid w:val="005513DB"/>
    <w:rsid w:val="005E4733"/>
    <w:rsid w:val="00613711"/>
    <w:rsid w:val="00656B79"/>
    <w:rsid w:val="00657FA4"/>
    <w:rsid w:val="00785E52"/>
    <w:rsid w:val="007A1D1E"/>
    <w:rsid w:val="007A20B5"/>
    <w:rsid w:val="007B7B46"/>
    <w:rsid w:val="007D466C"/>
    <w:rsid w:val="008040E7"/>
    <w:rsid w:val="00804BF0"/>
    <w:rsid w:val="008509E8"/>
    <w:rsid w:val="008E0E87"/>
    <w:rsid w:val="008E3D56"/>
    <w:rsid w:val="00912322"/>
    <w:rsid w:val="00935A06"/>
    <w:rsid w:val="00983B3C"/>
    <w:rsid w:val="00983D48"/>
    <w:rsid w:val="009D5A0D"/>
    <w:rsid w:val="009F3CA1"/>
    <w:rsid w:val="00A1472E"/>
    <w:rsid w:val="00A273F9"/>
    <w:rsid w:val="00A30049"/>
    <w:rsid w:val="00A450CE"/>
    <w:rsid w:val="00A70788"/>
    <w:rsid w:val="00AA0069"/>
    <w:rsid w:val="00AD1B46"/>
    <w:rsid w:val="00AE2444"/>
    <w:rsid w:val="00AF55DC"/>
    <w:rsid w:val="00B220B2"/>
    <w:rsid w:val="00B6027F"/>
    <w:rsid w:val="00B6347E"/>
    <w:rsid w:val="00B6428D"/>
    <w:rsid w:val="00BC4383"/>
    <w:rsid w:val="00BD4038"/>
    <w:rsid w:val="00C17A67"/>
    <w:rsid w:val="00C2292D"/>
    <w:rsid w:val="00C70F7A"/>
    <w:rsid w:val="00C967D2"/>
    <w:rsid w:val="00CA5FF2"/>
    <w:rsid w:val="00CB2E79"/>
    <w:rsid w:val="00CC6226"/>
    <w:rsid w:val="00CD021A"/>
    <w:rsid w:val="00CE6111"/>
    <w:rsid w:val="00D536EA"/>
    <w:rsid w:val="00D6644B"/>
    <w:rsid w:val="00DA1ABA"/>
    <w:rsid w:val="00DA29E6"/>
    <w:rsid w:val="00DB5022"/>
    <w:rsid w:val="00DD228E"/>
    <w:rsid w:val="00DD53EA"/>
    <w:rsid w:val="00E03414"/>
    <w:rsid w:val="00E07BCD"/>
    <w:rsid w:val="00E572F4"/>
    <w:rsid w:val="00E846B3"/>
    <w:rsid w:val="00EB71FB"/>
    <w:rsid w:val="00EF38A0"/>
    <w:rsid w:val="00F306A7"/>
    <w:rsid w:val="00FB174A"/>
    <w:rsid w:val="00FD2C05"/>
    <w:rsid w:val="00FF4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CE052"/>
  <w15:docId w15:val="{5DAE5C4B-3788-4C10-9983-2D4CB7FED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1198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2D4C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2D4C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link w:val="3Char"/>
    <w:uiPriority w:val="9"/>
    <w:qFormat/>
    <w:rsid w:val="00CA5FF2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B1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0B11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0B1198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0B1198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DA29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DA29E6"/>
  </w:style>
  <w:style w:type="paragraph" w:styleId="a7">
    <w:name w:val="footer"/>
    <w:basedOn w:val="a"/>
    <w:link w:val="Char1"/>
    <w:uiPriority w:val="99"/>
    <w:unhideWhenUsed/>
    <w:rsid w:val="00DA29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DA29E6"/>
  </w:style>
  <w:style w:type="character" w:customStyle="1" w:styleId="3Char">
    <w:name w:val="عنوان 3 Char"/>
    <w:basedOn w:val="a0"/>
    <w:link w:val="3"/>
    <w:uiPriority w:val="9"/>
    <w:rsid w:val="00CA5FF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horttext">
    <w:name w:val="short_text"/>
    <w:basedOn w:val="a0"/>
    <w:rsid w:val="00B6428D"/>
  </w:style>
  <w:style w:type="character" w:styleId="a8">
    <w:name w:val="Strong"/>
    <w:basedOn w:val="a0"/>
    <w:uiPriority w:val="22"/>
    <w:qFormat/>
    <w:rsid w:val="00656B79"/>
    <w:rPr>
      <w:b/>
      <w:bCs/>
    </w:rPr>
  </w:style>
  <w:style w:type="character" w:customStyle="1" w:styleId="apple-converted-space">
    <w:name w:val="apple-converted-space"/>
    <w:basedOn w:val="a0"/>
    <w:rsid w:val="00656B79"/>
  </w:style>
  <w:style w:type="character" w:customStyle="1" w:styleId="hps">
    <w:name w:val="hps"/>
    <w:basedOn w:val="a0"/>
    <w:rsid w:val="0000791D"/>
  </w:style>
  <w:style w:type="character" w:customStyle="1" w:styleId="1Char">
    <w:name w:val="العنوان 1 Char"/>
    <w:basedOn w:val="a0"/>
    <w:link w:val="1"/>
    <w:uiPriority w:val="9"/>
    <w:rsid w:val="002D4C4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عنوان 2 Char"/>
    <w:basedOn w:val="a0"/>
    <w:link w:val="2"/>
    <w:uiPriority w:val="9"/>
    <w:rsid w:val="002D4C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9">
    <w:name w:val="annotation reference"/>
    <w:basedOn w:val="a0"/>
    <w:uiPriority w:val="99"/>
    <w:semiHidden/>
    <w:unhideWhenUsed/>
    <w:rsid w:val="00387594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387594"/>
    <w:pPr>
      <w:bidi w:val="0"/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a"/>
    <w:uiPriority w:val="99"/>
    <w:semiHidden/>
    <w:rsid w:val="003875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756410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3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64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7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71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707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0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74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3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5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87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21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2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6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95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1645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865999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69DFC0-EBD6-405F-B712-E3B1AC4E9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88</Words>
  <Characters>2216</Characters>
  <Application>Microsoft Office Word</Application>
  <DocSecurity>0</DocSecurity>
  <Lines>18</Lines>
  <Paragraphs>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;Dr. Rauf Malik</dc:creator>
  <cp:lastModifiedBy>عبدالملك الشدي</cp:lastModifiedBy>
  <cp:revision>3</cp:revision>
  <cp:lastPrinted>2015-09-12T19:30:00Z</cp:lastPrinted>
  <dcterms:created xsi:type="dcterms:W3CDTF">2020-09-22T08:03:00Z</dcterms:created>
  <dcterms:modified xsi:type="dcterms:W3CDTF">2020-09-22T08:04:00Z</dcterms:modified>
</cp:coreProperties>
</file>